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ibat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iribati received a score of 24.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iribati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
        </w:rPr>
        <w:t xml:space="preserve">25.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iribati received a score of 46.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iribati received a score of 15.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iribati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iribati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iribat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iribati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iribati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iribati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iribati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iribati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iribati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iribati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iribat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iribati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iribati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Kiribat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ribat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4,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ribat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ibati Country Report</dc:title>
  <dc:creator>SPI Team</dc:creator>
  <cp:keywords/>
  <dcterms:created xsi:type="dcterms:W3CDTF">2021-05-25T15:40:30Z</dcterms:created>
  <dcterms:modified xsi:type="dcterms:W3CDTF">2021-05-25T15: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